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Xe5a693481692012eeb52453547915aba8c781cf"/>
    <w:p>
      <w:pPr>
        <w:pStyle w:val="Heading1"/>
      </w:pPr>
      <w:r>
        <w:t xml:space="preserve">Cover Letter for Physicist Position in Philippines Manila</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Manager,</w:t>
      </w:r>
    </w:p>
    <w:p>
      <w:pPr>
        <w:pStyle w:val="BodyText"/>
      </w:pPr>
      <w:r>
        <w:t xml:space="preserve">I am writing to express my enthusiastic interest in the Physicist position at your esteemed organization in the Philippines Manila. As a dedicated and experienced physicist with a passion for advancing scientific knowledge, I am eager to contribute my expertise and skills to support cutting-edge research and innovation within this dynamic environment. The opportunity to work in Manila, a city renowned for its vibrant academic community and growing emphasis on science and technology, aligns perfectly with my professional aspirations.</w:t>
      </w:r>
    </w:p>
    <w:bookmarkStart w:id="20" w:name="Xe8b1ac7b9ab85b59e08bde913a757030294a649"/>
    <w:p>
      <w:pPr>
        <w:pStyle w:val="Heading2"/>
      </w:pPr>
      <w:r>
        <w:t xml:space="preserve">Academic Background and Professional Experience</w:t>
      </w:r>
    </w:p>
    <w:p>
      <w:pPr>
        <w:pStyle w:val="FirstParagraph"/>
      </w:pPr>
      <w:r>
        <w:t xml:space="preserve">With a Ph.D. in Physics from [Your University] and over [X years] of experience in both academic research and industry applications, I have developed a robust foundation in theoretical and experimental physics. My dissertation focused on [specific topic, e.g., quantum mechanics or condensed matter physics], which involved designing and conducting experiments to analyze complex systems using advanced computational models. This work not only deepened my understanding of fundamental physical principles but also honed my ability to solve intricate problems through data-driven approaches.</w:t>
      </w:r>
    </w:p>
    <w:p>
      <w:pPr>
        <w:pStyle w:val="BodyText"/>
      </w:pPr>
      <w:r>
        <w:t xml:space="preserve">Throughout my career, I have collaborated with multidisciplinary teams to tackle challenges ranging from renewable energy solutions to medical imaging technologies. For instance, during my postdoctoral research at [Institution], I led a project on [specific project], which resulted in the publication of [number] peer-reviewed articles in journals such as [Journal Name]. These experiences have equipped me with the technical expertise and collaborative mindset required to thrive in a research-oriented setting like Manila.</w:t>
      </w:r>
    </w:p>
    <w:bookmarkEnd w:id="20"/>
    <w:bookmarkStart w:id="21" w:name="skills-and-expertise"/>
    <w:p>
      <w:pPr>
        <w:pStyle w:val="Heading2"/>
      </w:pPr>
      <w:r>
        <w:t xml:space="preserve">Skills and Expertise</w:t>
      </w:r>
    </w:p>
    <w:p>
      <w:pPr>
        <w:pStyle w:val="FirstParagraph"/>
      </w:pPr>
      <w:r>
        <w:t xml:space="preserve">My core competencies include advanced data analysis, computational modeling, and experimental design. I am proficient in programming languages such as Python, MATLAB, and C++, which I have used to develop simulations for [specific applications]. Additionally, my strong analytical skills enable me to interpret complex datasets and translate them into actionable insights. For example, during my tenure at [Previous Employer], I contributed to a project that optimized solar panel efficiency by 15% through the application of novel material physics principles.</w:t>
      </w:r>
    </w:p>
    <w:p>
      <w:pPr>
        <w:pStyle w:val="BodyText"/>
      </w:pPr>
      <w:r>
        <w:t xml:space="preserve">In addition to technical skills, I possess excellent communication and leadership abilities. As a teaching assistant during my graduate studies, I mentored undergraduate students in experimental physics courses, fostering a collaborative learning environment. My ability to articulate complex concepts clearly has also been instrumental in securing grants and presenting research findings at international conferences.</w:t>
      </w:r>
    </w:p>
    <w:bookmarkEnd w:id="21"/>
    <w:bookmarkStart w:id="22" w:name="why-the-philippines-manila"/>
    <w:p>
      <w:pPr>
        <w:pStyle w:val="Heading2"/>
      </w:pPr>
      <w:r>
        <w:t xml:space="preserve">Why the Philippines Manila?</w:t>
      </w:r>
    </w:p>
    <w:p>
      <w:pPr>
        <w:pStyle w:val="FirstParagraph"/>
      </w:pPr>
      <w:r>
        <w:t xml:space="preserve">The Philippines Manila offers a unique opportunity to contribute to a region that is increasingly investing in scientific and technological development. As a Physicist, I am particularly drawn to the potential for collaboration with local institutions such as the University of the Philippines (UP) and Ateneo de Manila University, which are at the forefront of research in physics and applied sciences. I am eager to engage with these communities to foster innovation and address pressing global challenges through locally relevant solutions.</w:t>
      </w:r>
    </w:p>
    <w:p>
      <w:pPr>
        <w:pStyle w:val="BodyText"/>
      </w:pPr>
      <w:r>
        <w:t xml:space="preserve">Manila’s strategic location in Southeast Asia also positions it as a hub for regional scientific partnerships. I am especially interested in exploring opportunities to contribute to projects that align with the country’s vision for sustainable development, such as renewable energy research or disaster mitigation technologies. My background in [specific area, e.g., environmental physics] makes me well-suited to support initiatives that leverage scientific expertise for societal benefit.</w:t>
      </w:r>
    </w:p>
    <w:bookmarkEnd w:id="22"/>
    <w:bookmarkStart w:id="23" w:name="Xcf6e949472b9cdc4249fb94c2e1c489221a5c55"/>
    <w:p>
      <w:pPr>
        <w:pStyle w:val="Heading2"/>
      </w:pPr>
      <w:r>
        <w:t xml:space="preserve">Alignment with Your Organization's Mission</w:t>
      </w:r>
    </w:p>
    <w:p>
      <w:pPr>
        <w:pStyle w:val="FirstParagraph"/>
      </w:pPr>
      <w:r>
        <w:t xml:space="preserve">Your organization’s commitment to [mention specific mission or values, e.g., advancing renewable energy solutions or promoting scientific education] resonates deeply with my own professional goals. I am particularly impressed by your recent work on [specific project or initiative], which demonstrates a forward-thinking approach to addressing global challenges. I am confident that my skills and passion for physics will enable me to make meaningful contributions to your team.</w:t>
      </w:r>
    </w:p>
    <w:p>
      <w:pPr>
        <w:pStyle w:val="BodyText"/>
      </w:pPr>
      <w:r>
        <w:t xml:space="preserve">Furthermore, I am excited about the possibility of working in an environment that values innovation and collaboration. My experience in [specific area, e.g., interdisciplinary research] has shown me the importance of fostering a culture where ideas can flourish. I am eager to bring this mindset to your organization and work alongside talented professionals to push the boundaries of what is possible in physic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Physicist in the Philippines Manila. My academic background, technical skills, and dedication to scientific advancement make me a strong candidate for this role. I am eager to contribute my expertise to support your organization’s mission while growing professionally in a dynamic and supportive environment.</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 I look forward to the possibility of contributing to your organization’s success.</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Position in Philippines Manila</dc:title>
  <dc:creator/>
  <cp:keywords/>
  <dcterms:created xsi:type="dcterms:W3CDTF">2026-07-19T00:41:43Z</dcterms:created>
  <dcterms:modified xsi:type="dcterms:W3CDTF">2026-07-19T00:41:43Z</dcterms:modified>
</cp:coreProperties>
</file>

<file path=docProps/custom.xml><?xml version="1.0" encoding="utf-8"?>
<Properties xmlns="http://schemas.openxmlformats.org/officeDocument/2006/custom-properties" xmlns:vt="http://schemas.openxmlformats.org/officeDocument/2006/docPropsVTypes"/>
</file>